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7B7C" w:rsidRPr="005B12C7" w:rsidRDefault="005B12C7" w:rsidP="005B12C7">
      <w:pPr>
        <w:jc w:val="center"/>
        <w:rPr>
          <w:rFonts w:ascii="Arial" w:hAnsi="Arial" w:cs="Arial"/>
          <w:b/>
        </w:rPr>
      </w:pPr>
      <w:r w:rsidRPr="005B12C7">
        <w:rPr>
          <w:rFonts w:ascii="Arial" w:hAnsi="Arial" w:cs="Arial"/>
          <w:b/>
        </w:rPr>
        <w:t>EMPREENDEDORISMO SOCIAL</w:t>
      </w:r>
    </w:p>
    <w:p w:rsidR="005B12C7" w:rsidRDefault="005B12C7">
      <w:pPr>
        <w:rPr>
          <w:rFonts w:ascii="Arial" w:hAnsi="Arial" w:cs="Arial"/>
          <w:sz w:val="20"/>
          <w:szCs w:val="20"/>
        </w:rPr>
      </w:pPr>
    </w:p>
    <w:p w:rsidR="005B12C7" w:rsidRDefault="005B12C7">
      <w:pPr>
        <w:rPr>
          <w:rFonts w:ascii="Arial" w:hAnsi="Arial" w:cs="Arial"/>
          <w:sz w:val="20"/>
          <w:szCs w:val="20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814"/>
        <w:gridCol w:w="2127"/>
        <w:gridCol w:w="2687"/>
      </w:tblGrid>
      <w:tr w:rsidR="005B12C7" w:rsidTr="006D58F4">
        <w:tc>
          <w:tcPr>
            <w:tcW w:w="9628" w:type="dxa"/>
            <w:gridSpan w:val="3"/>
          </w:tcPr>
          <w:p w:rsidR="005B12C7" w:rsidRPr="00117189" w:rsidRDefault="005B12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17189">
              <w:rPr>
                <w:rFonts w:ascii="Arial" w:hAnsi="Arial" w:cs="Arial"/>
                <w:b/>
                <w:sz w:val="20"/>
                <w:szCs w:val="20"/>
              </w:rPr>
              <w:t>Título do projeto:</w:t>
            </w:r>
            <w:r w:rsidR="00117189" w:rsidRPr="0011718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:rsidR="005B12C7" w:rsidRDefault="005B12C7">
            <w:pPr>
              <w:rPr>
                <w:rFonts w:ascii="Arial" w:hAnsi="Arial" w:cs="Arial"/>
                <w:sz w:val="20"/>
                <w:szCs w:val="20"/>
              </w:rPr>
            </w:pPr>
          </w:p>
          <w:p w:rsidR="00117189" w:rsidRDefault="0011718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B12C7" w:rsidTr="002A4EC3">
        <w:tc>
          <w:tcPr>
            <w:tcW w:w="9628" w:type="dxa"/>
            <w:gridSpan w:val="3"/>
          </w:tcPr>
          <w:p w:rsidR="005B12C7" w:rsidRPr="00117189" w:rsidRDefault="005B12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17189">
              <w:rPr>
                <w:rFonts w:ascii="Arial" w:hAnsi="Arial" w:cs="Arial"/>
                <w:b/>
                <w:sz w:val="20"/>
                <w:szCs w:val="20"/>
              </w:rPr>
              <w:t>Nome da equipe:</w:t>
            </w:r>
            <w:r w:rsidR="00117189" w:rsidRPr="0011718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:rsidR="005B12C7" w:rsidRDefault="005B12C7">
            <w:pPr>
              <w:rPr>
                <w:rFonts w:ascii="Arial" w:hAnsi="Arial" w:cs="Arial"/>
                <w:sz w:val="20"/>
                <w:szCs w:val="20"/>
              </w:rPr>
            </w:pPr>
          </w:p>
          <w:p w:rsidR="00117189" w:rsidRDefault="0011718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B12C7" w:rsidTr="00397AB1">
        <w:tc>
          <w:tcPr>
            <w:tcW w:w="6941" w:type="dxa"/>
            <w:gridSpan w:val="2"/>
          </w:tcPr>
          <w:p w:rsidR="005B12C7" w:rsidRPr="00117189" w:rsidRDefault="005B12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17189">
              <w:rPr>
                <w:rFonts w:ascii="Arial" w:hAnsi="Arial" w:cs="Arial"/>
                <w:b/>
                <w:sz w:val="20"/>
                <w:szCs w:val="20"/>
              </w:rPr>
              <w:t>Coordenador:</w:t>
            </w:r>
            <w:r w:rsidR="00117189" w:rsidRPr="0011718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:rsidR="00117189" w:rsidRDefault="0011718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87" w:type="dxa"/>
          </w:tcPr>
          <w:p w:rsidR="005B12C7" w:rsidRPr="00117189" w:rsidRDefault="005B12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17189">
              <w:rPr>
                <w:rFonts w:ascii="Arial" w:hAnsi="Arial" w:cs="Arial"/>
                <w:b/>
                <w:sz w:val="20"/>
                <w:szCs w:val="20"/>
              </w:rPr>
              <w:t>Nº USP:</w:t>
            </w:r>
            <w:r w:rsidR="00117189" w:rsidRPr="0011718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:rsidR="00117189" w:rsidRDefault="0011718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B12C7" w:rsidTr="005061E2">
        <w:tc>
          <w:tcPr>
            <w:tcW w:w="9628" w:type="dxa"/>
            <w:gridSpan w:val="3"/>
          </w:tcPr>
          <w:p w:rsidR="005B12C7" w:rsidRPr="00117189" w:rsidRDefault="005B12C7" w:rsidP="005B12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17189">
              <w:rPr>
                <w:rFonts w:ascii="Arial" w:hAnsi="Arial" w:cs="Arial"/>
                <w:b/>
                <w:sz w:val="20"/>
                <w:szCs w:val="20"/>
              </w:rPr>
              <w:t>Área de conhecimento CAPES</w:t>
            </w:r>
          </w:p>
          <w:p w:rsidR="005B12C7" w:rsidRDefault="005B12C7" w:rsidP="005B12C7">
            <w:pPr>
              <w:rPr>
                <w:rFonts w:ascii="Arial" w:hAnsi="Arial" w:cs="Arial"/>
                <w:sz w:val="20"/>
                <w:szCs w:val="20"/>
              </w:rPr>
            </w:pPr>
          </w:p>
          <w:p w:rsidR="005B12C7" w:rsidRPr="00117189" w:rsidRDefault="005B12C7" w:rsidP="005B12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17189">
              <w:rPr>
                <w:rFonts w:ascii="Arial" w:hAnsi="Arial" w:cs="Arial"/>
                <w:b/>
                <w:sz w:val="20"/>
                <w:szCs w:val="20"/>
              </w:rPr>
              <w:t>Grande área:</w:t>
            </w:r>
            <w:r w:rsidR="00117189" w:rsidRPr="0011718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:rsidR="005B12C7" w:rsidRPr="00117189" w:rsidRDefault="005B12C7" w:rsidP="005B12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17189">
              <w:rPr>
                <w:rFonts w:ascii="Arial" w:hAnsi="Arial" w:cs="Arial"/>
                <w:b/>
                <w:sz w:val="20"/>
                <w:szCs w:val="20"/>
              </w:rPr>
              <w:t>Área:</w:t>
            </w:r>
            <w:r w:rsidR="00117189" w:rsidRPr="0011718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:rsidR="00397AB1" w:rsidRDefault="00397AB1" w:rsidP="005B12C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B12C7" w:rsidTr="001D7C4A">
        <w:tc>
          <w:tcPr>
            <w:tcW w:w="9628" w:type="dxa"/>
            <w:gridSpan w:val="3"/>
          </w:tcPr>
          <w:p w:rsidR="005B12C7" w:rsidRPr="00117189" w:rsidRDefault="005B12C7" w:rsidP="005B12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17189">
              <w:rPr>
                <w:rFonts w:ascii="Arial" w:hAnsi="Arial" w:cs="Arial"/>
                <w:b/>
                <w:sz w:val="20"/>
                <w:szCs w:val="20"/>
              </w:rPr>
              <w:t>Valor total do projeto:</w:t>
            </w:r>
            <w:r w:rsidR="00117189" w:rsidRPr="0011718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:rsidR="005B12C7" w:rsidRPr="00117189" w:rsidRDefault="005B12C7" w:rsidP="005B12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17189">
              <w:rPr>
                <w:rFonts w:ascii="Arial" w:hAnsi="Arial" w:cs="Arial"/>
                <w:b/>
                <w:sz w:val="20"/>
                <w:szCs w:val="20"/>
              </w:rPr>
              <w:t xml:space="preserve">R$ </w:t>
            </w:r>
            <w:r w:rsidR="00117189" w:rsidRPr="0011718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:rsidR="00397AB1" w:rsidRDefault="00397AB1" w:rsidP="005B12C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B12C7" w:rsidTr="00EA2C2D">
        <w:tc>
          <w:tcPr>
            <w:tcW w:w="9628" w:type="dxa"/>
            <w:gridSpan w:val="3"/>
          </w:tcPr>
          <w:p w:rsidR="005B12C7" w:rsidRPr="00117189" w:rsidRDefault="005B12C7" w:rsidP="005B12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17189">
              <w:rPr>
                <w:rFonts w:ascii="Arial" w:hAnsi="Arial" w:cs="Arial"/>
                <w:b/>
                <w:sz w:val="20"/>
                <w:szCs w:val="20"/>
              </w:rPr>
              <w:t>Resumo do projeto</w:t>
            </w:r>
            <w:r w:rsidR="00117189" w:rsidRPr="0011718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:rsidR="005B12C7" w:rsidRDefault="005B12C7" w:rsidP="005B12C7">
            <w:pPr>
              <w:rPr>
                <w:rFonts w:ascii="Arial" w:hAnsi="Arial" w:cs="Arial"/>
                <w:sz w:val="20"/>
                <w:szCs w:val="20"/>
              </w:rPr>
            </w:pPr>
          </w:p>
          <w:p w:rsidR="005B12C7" w:rsidRDefault="005B12C7" w:rsidP="005B12C7">
            <w:pPr>
              <w:rPr>
                <w:rFonts w:ascii="Arial" w:hAnsi="Arial" w:cs="Arial"/>
                <w:sz w:val="20"/>
                <w:szCs w:val="20"/>
              </w:rPr>
            </w:pPr>
          </w:p>
          <w:p w:rsidR="005B12C7" w:rsidRDefault="005B12C7" w:rsidP="005B12C7">
            <w:pPr>
              <w:rPr>
                <w:rFonts w:ascii="Arial" w:hAnsi="Arial" w:cs="Arial"/>
                <w:sz w:val="20"/>
                <w:szCs w:val="20"/>
              </w:rPr>
            </w:pPr>
          </w:p>
          <w:p w:rsidR="005B12C7" w:rsidRDefault="005B12C7" w:rsidP="005B12C7">
            <w:pPr>
              <w:rPr>
                <w:rFonts w:ascii="Arial" w:hAnsi="Arial" w:cs="Arial"/>
                <w:sz w:val="20"/>
                <w:szCs w:val="20"/>
              </w:rPr>
            </w:pPr>
          </w:p>
          <w:p w:rsidR="005B12C7" w:rsidRDefault="005B12C7" w:rsidP="005B12C7">
            <w:pPr>
              <w:rPr>
                <w:rFonts w:ascii="Arial" w:hAnsi="Arial" w:cs="Arial"/>
                <w:sz w:val="20"/>
                <w:szCs w:val="20"/>
              </w:rPr>
            </w:pPr>
          </w:p>
          <w:p w:rsidR="005B12C7" w:rsidRDefault="005B12C7" w:rsidP="005B12C7">
            <w:pPr>
              <w:rPr>
                <w:rFonts w:ascii="Arial" w:hAnsi="Arial" w:cs="Arial"/>
                <w:sz w:val="20"/>
                <w:szCs w:val="20"/>
              </w:rPr>
            </w:pPr>
          </w:p>
          <w:p w:rsidR="005B12C7" w:rsidRDefault="005B12C7" w:rsidP="005B12C7">
            <w:pPr>
              <w:rPr>
                <w:rFonts w:ascii="Arial" w:hAnsi="Arial" w:cs="Arial"/>
                <w:sz w:val="20"/>
                <w:szCs w:val="20"/>
              </w:rPr>
            </w:pPr>
          </w:p>
          <w:p w:rsidR="005B12C7" w:rsidRDefault="005B12C7" w:rsidP="005B12C7">
            <w:pPr>
              <w:rPr>
                <w:rFonts w:ascii="Arial" w:hAnsi="Arial" w:cs="Arial"/>
                <w:sz w:val="20"/>
                <w:szCs w:val="20"/>
              </w:rPr>
            </w:pPr>
          </w:p>
          <w:p w:rsidR="005B12C7" w:rsidRDefault="005B12C7" w:rsidP="005B12C7">
            <w:pPr>
              <w:rPr>
                <w:rFonts w:ascii="Arial" w:hAnsi="Arial" w:cs="Arial"/>
                <w:sz w:val="20"/>
                <w:szCs w:val="20"/>
              </w:rPr>
            </w:pPr>
          </w:p>
          <w:p w:rsidR="005B12C7" w:rsidRDefault="005B12C7" w:rsidP="005B12C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51012" w:rsidTr="00D14056">
        <w:tc>
          <w:tcPr>
            <w:tcW w:w="9628" w:type="dxa"/>
            <w:gridSpan w:val="3"/>
          </w:tcPr>
          <w:p w:rsidR="00251012" w:rsidRPr="00117189" w:rsidRDefault="00251012" w:rsidP="005B12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17189">
              <w:rPr>
                <w:rFonts w:ascii="Arial" w:hAnsi="Arial" w:cs="Arial"/>
                <w:b/>
                <w:sz w:val="20"/>
                <w:szCs w:val="20"/>
              </w:rPr>
              <w:t>Link do Currículo Lattes dos membros da equipe:</w:t>
            </w:r>
          </w:p>
        </w:tc>
      </w:tr>
      <w:tr w:rsidR="005B12C7" w:rsidTr="009F2221">
        <w:tc>
          <w:tcPr>
            <w:tcW w:w="4814" w:type="dxa"/>
          </w:tcPr>
          <w:p w:rsidR="005B12C7" w:rsidRPr="00117189" w:rsidRDefault="005B12C7" w:rsidP="009F222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17189">
              <w:rPr>
                <w:rFonts w:ascii="Arial" w:hAnsi="Arial" w:cs="Arial"/>
                <w:b/>
                <w:sz w:val="20"/>
                <w:szCs w:val="20"/>
              </w:rPr>
              <w:t>Coordenador:</w:t>
            </w:r>
            <w:r w:rsidR="00117189" w:rsidRPr="0011718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814" w:type="dxa"/>
            <w:gridSpan w:val="2"/>
          </w:tcPr>
          <w:p w:rsidR="005B12C7" w:rsidRDefault="005B12C7" w:rsidP="009F222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B12C7" w:rsidTr="009F2221">
        <w:tc>
          <w:tcPr>
            <w:tcW w:w="4814" w:type="dxa"/>
          </w:tcPr>
          <w:p w:rsidR="005B12C7" w:rsidRPr="0065528D" w:rsidRDefault="005B12C7" w:rsidP="009F222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5528D">
              <w:rPr>
                <w:rFonts w:ascii="Arial" w:hAnsi="Arial" w:cs="Arial"/>
                <w:b/>
                <w:sz w:val="20"/>
                <w:szCs w:val="20"/>
              </w:rPr>
              <w:t>Membro:</w:t>
            </w:r>
            <w:r w:rsidR="00117189" w:rsidRPr="0065528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814" w:type="dxa"/>
            <w:gridSpan w:val="2"/>
          </w:tcPr>
          <w:p w:rsidR="005B12C7" w:rsidRDefault="005B12C7" w:rsidP="009F222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B12C7" w:rsidTr="009F2221">
        <w:tc>
          <w:tcPr>
            <w:tcW w:w="4814" w:type="dxa"/>
          </w:tcPr>
          <w:p w:rsidR="005B12C7" w:rsidRPr="0065528D" w:rsidRDefault="005B12C7" w:rsidP="009F222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5528D">
              <w:rPr>
                <w:rFonts w:ascii="Arial" w:hAnsi="Arial" w:cs="Arial"/>
                <w:b/>
                <w:sz w:val="20"/>
                <w:szCs w:val="20"/>
              </w:rPr>
              <w:t>Membro:</w:t>
            </w:r>
            <w:r w:rsidR="00117189" w:rsidRPr="0065528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814" w:type="dxa"/>
            <w:gridSpan w:val="2"/>
          </w:tcPr>
          <w:p w:rsidR="005B12C7" w:rsidRDefault="005B12C7" w:rsidP="009F222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B12C7" w:rsidTr="009F2221">
        <w:tc>
          <w:tcPr>
            <w:tcW w:w="4814" w:type="dxa"/>
          </w:tcPr>
          <w:p w:rsidR="005B12C7" w:rsidRPr="0065528D" w:rsidRDefault="005B12C7" w:rsidP="009F222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5528D">
              <w:rPr>
                <w:rFonts w:ascii="Arial" w:hAnsi="Arial" w:cs="Arial"/>
                <w:b/>
                <w:sz w:val="20"/>
                <w:szCs w:val="20"/>
              </w:rPr>
              <w:t>Membro:</w:t>
            </w:r>
            <w:r w:rsidR="00117189" w:rsidRPr="0065528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814" w:type="dxa"/>
            <w:gridSpan w:val="2"/>
          </w:tcPr>
          <w:p w:rsidR="005B12C7" w:rsidRDefault="005B12C7" w:rsidP="009F222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B12C7" w:rsidTr="009F2221">
        <w:tc>
          <w:tcPr>
            <w:tcW w:w="4814" w:type="dxa"/>
          </w:tcPr>
          <w:p w:rsidR="005B12C7" w:rsidRPr="0065528D" w:rsidRDefault="005B12C7" w:rsidP="009F222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5528D">
              <w:rPr>
                <w:rFonts w:ascii="Arial" w:hAnsi="Arial" w:cs="Arial"/>
                <w:b/>
                <w:sz w:val="20"/>
                <w:szCs w:val="20"/>
              </w:rPr>
              <w:t>Membro:</w:t>
            </w:r>
            <w:r w:rsidR="00117189" w:rsidRPr="0065528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814" w:type="dxa"/>
            <w:gridSpan w:val="2"/>
          </w:tcPr>
          <w:p w:rsidR="005B12C7" w:rsidRDefault="005B12C7" w:rsidP="009F222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51012" w:rsidTr="00E43406">
        <w:tc>
          <w:tcPr>
            <w:tcW w:w="9628" w:type="dxa"/>
            <w:gridSpan w:val="3"/>
          </w:tcPr>
          <w:p w:rsidR="00251012" w:rsidRPr="0065528D" w:rsidRDefault="00251012" w:rsidP="005B12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5528D">
              <w:rPr>
                <w:rFonts w:ascii="Arial" w:hAnsi="Arial" w:cs="Arial"/>
                <w:b/>
                <w:sz w:val="20"/>
                <w:szCs w:val="20"/>
              </w:rPr>
              <w:t>Parceiros externos do projeto</w:t>
            </w:r>
          </w:p>
        </w:tc>
      </w:tr>
      <w:tr w:rsidR="00251012" w:rsidTr="005C2D71">
        <w:tc>
          <w:tcPr>
            <w:tcW w:w="9628" w:type="dxa"/>
            <w:gridSpan w:val="3"/>
          </w:tcPr>
          <w:p w:rsidR="00251012" w:rsidRPr="0065528D" w:rsidRDefault="00251012" w:rsidP="005B12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5528D">
              <w:rPr>
                <w:rFonts w:ascii="Arial" w:hAnsi="Arial" w:cs="Arial"/>
                <w:b/>
                <w:sz w:val="20"/>
                <w:szCs w:val="20"/>
              </w:rPr>
              <w:t>Nome da escola:</w:t>
            </w:r>
            <w:r w:rsidR="0065528D" w:rsidRPr="0065528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:rsidR="00251012" w:rsidRDefault="00251012" w:rsidP="005B12C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51012" w:rsidTr="00D33053">
        <w:tc>
          <w:tcPr>
            <w:tcW w:w="9628" w:type="dxa"/>
            <w:gridSpan w:val="3"/>
          </w:tcPr>
          <w:p w:rsidR="00251012" w:rsidRPr="0065528D" w:rsidRDefault="00251012" w:rsidP="005B12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5528D">
              <w:rPr>
                <w:rFonts w:ascii="Arial" w:hAnsi="Arial" w:cs="Arial"/>
                <w:b/>
                <w:sz w:val="20"/>
                <w:szCs w:val="20"/>
              </w:rPr>
              <w:t>Professor Supervisor:</w:t>
            </w:r>
            <w:r w:rsidR="0065528D" w:rsidRPr="0065528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:rsidR="00251012" w:rsidRDefault="00251012" w:rsidP="005B12C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51012" w:rsidTr="008A4D99">
        <w:tc>
          <w:tcPr>
            <w:tcW w:w="9628" w:type="dxa"/>
            <w:gridSpan w:val="3"/>
          </w:tcPr>
          <w:p w:rsidR="00251012" w:rsidRPr="0065528D" w:rsidRDefault="00251012" w:rsidP="005B12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5528D">
              <w:rPr>
                <w:rFonts w:ascii="Arial" w:hAnsi="Arial" w:cs="Arial"/>
                <w:b/>
                <w:sz w:val="20"/>
                <w:szCs w:val="20"/>
              </w:rPr>
              <w:t>Participantes:</w:t>
            </w:r>
            <w:r w:rsidR="0065528D" w:rsidRPr="0065528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:rsidR="00251012" w:rsidRDefault="00251012" w:rsidP="005B12C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</w:t>
            </w:r>
          </w:p>
          <w:p w:rsidR="00251012" w:rsidRDefault="00251012" w:rsidP="005B12C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</w:t>
            </w:r>
          </w:p>
          <w:p w:rsidR="00251012" w:rsidRDefault="00251012" w:rsidP="005B12C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</w:t>
            </w:r>
          </w:p>
          <w:p w:rsidR="00251012" w:rsidRDefault="00251012" w:rsidP="005B12C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.</w:t>
            </w:r>
          </w:p>
        </w:tc>
      </w:tr>
      <w:tr w:rsidR="00397AB1" w:rsidTr="008A4D99">
        <w:tc>
          <w:tcPr>
            <w:tcW w:w="9628" w:type="dxa"/>
            <w:gridSpan w:val="3"/>
          </w:tcPr>
          <w:p w:rsidR="00397AB1" w:rsidRPr="0065528D" w:rsidRDefault="00397AB1" w:rsidP="005B12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5528D">
              <w:rPr>
                <w:rFonts w:ascii="Arial" w:hAnsi="Arial" w:cs="Arial"/>
                <w:b/>
                <w:sz w:val="20"/>
                <w:szCs w:val="20"/>
              </w:rPr>
              <w:t>Forma de colaboração de cada participante USP e também dos parceiros externos:</w:t>
            </w:r>
          </w:p>
          <w:p w:rsidR="00397AB1" w:rsidRDefault="00397AB1" w:rsidP="005B12C7">
            <w:pPr>
              <w:rPr>
                <w:rFonts w:ascii="Arial" w:hAnsi="Arial" w:cs="Arial"/>
                <w:sz w:val="20"/>
                <w:szCs w:val="20"/>
              </w:rPr>
            </w:pPr>
          </w:p>
          <w:p w:rsidR="00397AB1" w:rsidRDefault="00397AB1" w:rsidP="005B12C7">
            <w:pPr>
              <w:rPr>
                <w:rFonts w:ascii="Arial" w:hAnsi="Arial" w:cs="Arial"/>
                <w:sz w:val="20"/>
                <w:szCs w:val="20"/>
              </w:rPr>
            </w:pPr>
          </w:p>
          <w:p w:rsidR="00397AB1" w:rsidRDefault="00397AB1" w:rsidP="005B12C7">
            <w:pPr>
              <w:rPr>
                <w:rFonts w:ascii="Arial" w:hAnsi="Arial" w:cs="Arial"/>
                <w:sz w:val="20"/>
                <w:szCs w:val="20"/>
              </w:rPr>
            </w:pPr>
          </w:p>
          <w:p w:rsidR="00397AB1" w:rsidRDefault="00397AB1" w:rsidP="005B12C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7AB1" w:rsidTr="008A4D99">
        <w:tc>
          <w:tcPr>
            <w:tcW w:w="9628" w:type="dxa"/>
            <w:gridSpan w:val="3"/>
          </w:tcPr>
          <w:p w:rsidR="00397AB1" w:rsidRPr="0065528D" w:rsidRDefault="00397AB1" w:rsidP="005B12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5528D">
              <w:rPr>
                <w:rFonts w:ascii="Arial" w:hAnsi="Arial" w:cs="Arial"/>
                <w:b/>
                <w:sz w:val="20"/>
                <w:szCs w:val="20"/>
              </w:rPr>
              <w:t>Público alvo:</w:t>
            </w:r>
            <w:r w:rsidR="0065528D" w:rsidRPr="0065528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:rsidR="00397AB1" w:rsidRDefault="00397AB1" w:rsidP="005B12C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7AB1" w:rsidTr="008A4D99">
        <w:tc>
          <w:tcPr>
            <w:tcW w:w="9628" w:type="dxa"/>
            <w:gridSpan w:val="3"/>
          </w:tcPr>
          <w:p w:rsidR="00397AB1" w:rsidRPr="0065528D" w:rsidRDefault="00397AB1" w:rsidP="005B12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5528D">
              <w:rPr>
                <w:rFonts w:ascii="Arial" w:hAnsi="Arial" w:cs="Arial"/>
                <w:b/>
                <w:sz w:val="20"/>
                <w:szCs w:val="20"/>
              </w:rPr>
              <w:t>Local de realização da atividade:</w:t>
            </w:r>
            <w:r w:rsidR="0065528D" w:rsidRPr="0065528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:rsidR="00397AB1" w:rsidRDefault="00397AB1" w:rsidP="005B12C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7AB1" w:rsidTr="008A4D99">
        <w:tc>
          <w:tcPr>
            <w:tcW w:w="9628" w:type="dxa"/>
            <w:gridSpan w:val="3"/>
          </w:tcPr>
          <w:p w:rsidR="00397AB1" w:rsidRPr="0065528D" w:rsidRDefault="00397AB1" w:rsidP="005B12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5528D">
              <w:rPr>
                <w:rFonts w:ascii="Arial" w:hAnsi="Arial" w:cs="Arial"/>
                <w:b/>
                <w:sz w:val="20"/>
                <w:szCs w:val="20"/>
              </w:rPr>
              <w:t>Território de impacto social das ações (ex.: bairro, cidade, microrregião etc.)</w:t>
            </w:r>
          </w:p>
          <w:p w:rsidR="00397AB1" w:rsidRDefault="00397AB1" w:rsidP="005B12C7">
            <w:pPr>
              <w:rPr>
                <w:rFonts w:ascii="Arial" w:hAnsi="Arial" w:cs="Arial"/>
                <w:sz w:val="20"/>
                <w:szCs w:val="20"/>
              </w:rPr>
            </w:pPr>
          </w:p>
          <w:p w:rsidR="00397AB1" w:rsidRDefault="00397AB1" w:rsidP="005B12C7">
            <w:pPr>
              <w:rPr>
                <w:rFonts w:ascii="Arial" w:hAnsi="Arial" w:cs="Arial"/>
                <w:sz w:val="20"/>
                <w:szCs w:val="20"/>
              </w:rPr>
            </w:pPr>
          </w:p>
          <w:p w:rsidR="00397AB1" w:rsidRDefault="00397AB1" w:rsidP="005B12C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7AB1" w:rsidTr="008A4D99">
        <w:tc>
          <w:tcPr>
            <w:tcW w:w="9628" w:type="dxa"/>
            <w:gridSpan w:val="3"/>
          </w:tcPr>
          <w:p w:rsidR="00397AB1" w:rsidRPr="0065528D" w:rsidRDefault="00397AB1" w:rsidP="005B12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5528D">
              <w:rPr>
                <w:rFonts w:ascii="Arial" w:hAnsi="Arial" w:cs="Arial"/>
                <w:b/>
                <w:sz w:val="20"/>
                <w:szCs w:val="20"/>
              </w:rPr>
              <w:t>Objetivos específicos:</w:t>
            </w:r>
            <w:r w:rsidR="0065528D" w:rsidRPr="0065528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:rsidR="00397AB1" w:rsidRDefault="00397AB1" w:rsidP="005B12C7">
            <w:pPr>
              <w:rPr>
                <w:rFonts w:ascii="Arial" w:hAnsi="Arial" w:cs="Arial"/>
                <w:sz w:val="20"/>
                <w:szCs w:val="20"/>
              </w:rPr>
            </w:pPr>
          </w:p>
          <w:p w:rsidR="00397AB1" w:rsidRDefault="00397AB1" w:rsidP="005B12C7">
            <w:pPr>
              <w:rPr>
                <w:rFonts w:ascii="Arial" w:hAnsi="Arial" w:cs="Arial"/>
                <w:sz w:val="20"/>
                <w:szCs w:val="20"/>
              </w:rPr>
            </w:pPr>
          </w:p>
          <w:p w:rsidR="00397AB1" w:rsidRDefault="00397AB1" w:rsidP="005B12C7">
            <w:pPr>
              <w:rPr>
                <w:rFonts w:ascii="Arial" w:hAnsi="Arial" w:cs="Arial"/>
                <w:sz w:val="20"/>
                <w:szCs w:val="20"/>
              </w:rPr>
            </w:pPr>
          </w:p>
          <w:p w:rsidR="00397AB1" w:rsidRDefault="00397AB1" w:rsidP="005B12C7">
            <w:pPr>
              <w:rPr>
                <w:rFonts w:ascii="Arial" w:hAnsi="Arial" w:cs="Arial"/>
                <w:sz w:val="20"/>
                <w:szCs w:val="20"/>
              </w:rPr>
            </w:pPr>
          </w:p>
          <w:p w:rsidR="00397AB1" w:rsidRDefault="00397AB1" w:rsidP="005B12C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7AB1" w:rsidTr="008A4D99">
        <w:tc>
          <w:tcPr>
            <w:tcW w:w="9628" w:type="dxa"/>
            <w:gridSpan w:val="3"/>
          </w:tcPr>
          <w:p w:rsidR="00397AB1" w:rsidRPr="0065528D" w:rsidRDefault="00397AB1" w:rsidP="005B12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5528D">
              <w:rPr>
                <w:rFonts w:ascii="Arial" w:hAnsi="Arial" w:cs="Arial"/>
                <w:b/>
                <w:sz w:val="20"/>
                <w:szCs w:val="20"/>
              </w:rPr>
              <w:lastRenderedPageBreak/>
              <w:t>Descritivo de atividades (dentro de um cronograma de quatro meses – março a junho 2019):</w:t>
            </w:r>
          </w:p>
          <w:p w:rsidR="00397AB1" w:rsidRDefault="00397AB1" w:rsidP="005B12C7">
            <w:pPr>
              <w:rPr>
                <w:rFonts w:ascii="Arial" w:hAnsi="Arial" w:cs="Arial"/>
                <w:sz w:val="20"/>
                <w:szCs w:val="20"/>
              </w:rPr>
            </w:pPr>
          </w:p>
          <w:p w:rsidR="00397AB1" w:rsidRDefault="00397AB1" w:rsidP="005B12C7">
            <w:pPr>
              <w:rPr>
                <w:rFonts w:ascii="Arial" w:hAnsi="Arial" w:cs="Arial"/>
                <w:sz w:val="20"/>
                <w:szCs w:val="20"/>
              </w:rPr>
            </w:pPr>
          </w:p>
          <w:p w:rsidR="00397AB1" w:rsidRDefault="00397AB1" w:rsidP="005B12C7">
            <w:pPr>
              <w:rPr>
                <w:rFonts w:ascii="Arial" w:hAnsi="Arial" w:cs="Arial"/>
                <w:sz w:val="20"/>
                <w:szCs w:val="20"/>
              </w:rPr>
            </w:pPr>
          </w:p>
          <w:p w:rsidR="00397AB1" w:rsidRDefault="00397AB1" w:rsidP="005B12C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42904" w:rsidTr="008A4D99">
        <w:tc>
          <w:tcPr>
            <w:tcW w:w="9628" w:type="dxa"/>
            <w:gridSpan w:val="3"/>
          </w:tcPr>
          <w:p w:rsidR="00742904" w:rsidRPr="0065528D" w:rsidRDefault="00742904" w:rsidP="005B12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5528D">
              <w:rPr>
                <w:rFonts w:ascii="Arial" w:hAnsi="Arial" w:cs="Arial"/>
                <w:b/>
                <w:sz w:val="20"/>
                <w:szCs w:val="20"/>
              </w:rPr>
              <w:t>Resultados esperados e indicadores de avaliação, de acompanhamento e de medição dos objetivos programados</w:t>
            </w:r>
          </w:p>
          <w:p w:rsidR="00742904" w:rsidRDefault="00742904" w:rsidP="005B12C7">
            <w:pPr>
              <w:rPr>
                <w:rFonts w:ascii="Arial" w:hAnsi="Arial" w:cs="Arial"/>
                <w:sz w:val="20"/>
                <w:szCs w:val="20"/>
              </w:rPr>
            </w:pPr>
          </w:p>
          <w:p w:rsidR="00742904" w:rsidRDefault="00742904" w:rsidP="005B12C7">
            <w:pPr>
              <w:rPr>
                <w:rFonts w:ascii="Arial" w:hAnsi="Arial" w:cs="Arial"/>
                <w:sz w:val="20"/>
                <w:szCs w:val="20"/>
              </w:rPr>
            </w:pPr>
          </w:p>
          <w:p w:rsidR="00742904" w:rsidRDefault="00742904" w:rsidP="005B12C7">
            <w:pPr>
              <w:rPr>
                <w:rFonts w:ascii="Arial" w:hAnsi="Arial" w:cs="Arial"/>
                <w:sz w:val="20"/>
                <w:szCs w:val="20"/>
              </w:rPr>
            </w:pPr>
          </w:p>
          <w:p w:rsidR="00742904" w:rsidRDefault="00742904" w:rsidP="005B12C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42904" w:rsidTr="008A4D99">
        <w:tc>
          <w:tcPr>
            <w:tcW w:w="9628" w:type="dxa"/>
            <w:gridSpan w:val="3"/>
          </w:tcPr>
          <w:p w:rsidR="00742904" w:rsidRPr="0065528D" w:rsidRDefault="00742904" w:rsidP="005B12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5528D">
              <w:rPr>
                <w:rFonts w:ascii="Arial" w:hAnsi="Arial" w:cs="Arial"/>
                <w:b/>
                <w:sz w:val="20"/>
                <w:szCs w:val="20"/>
              </w:rPr>
              <w:t>Orçamento detalhado do projeto</w:t>
            </w:r>
          </w:p>
          <w:p w:rsidR="00742904" w:rsidRDefault="00742904" w:rsidP="005B12C7">
            <w:pPr>
              <w:rPr>
                <w:rFonts w:ascii="Arial" w:hAnsi="Arial" w:cs="Arial"/>
                <w:sz w:val="20"/>
                <w:szCs w:val="20"/>
              </w:rPr>
            </w:pPr>
          </w:p>
          <w:p w:rsidR="0065528D" w:rsidRDefault="0065528D" w:rsidP="005B12C7">
            <w:pPr>
              <w:rPr>
                <w:rFonts w:ascii="Arial" w:hAnsi="Arial" w:cs="Arial"/>
                <w:sz w:val="20"/>
                <w:szCs w:val="20"/>
              </w:rPr>
            </w:pPr>
          </w:p>
          <w:p w:rsidR="00742904" w:rsidRDefault="00742904" w:rsidP="005B12C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42904" w:rsidTr="008A4D99">
        <w:tc>
          <w:tcPr>
            <w:tcW w:w="9628" w:type="dxa"/>
            <w:gridSpan w:val="3"/>
          </w:tcPr>
          <w:p w:rsidR="00742904" w:rsidRPr="0065528D" w:rsidRDefault="00742904" w:rsidP="005B12C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5528D">
              <w:rPr>
                <w:rFonts w:ascii="Arial" w:hAnsi="Arial" w:cs="Arial"/>
                <w:b/>
                <w:sz w:val="20"/>
                <w:szCs w:val="20"/>
              </w:rPr>
              <w:t>Outras informações (que julgarem relevantes para complementar o detalhamento do projeto ou o histórico de resultados já alcançados anteriormente ao ingresso na USP)</w:t>
            </w:r>
          </w:p>
          <w:p w:rsidR="00742904" w:rsidRDefault="00742904" w:rsidP="005B12C7">
            <w:pPr>
              <w:rPr>
                <w:rFonts w:ascii="Arial" w:hAnsi="Arial" w:cs="Arial"/>
                <w:sz w:val="20"/>
                <w:szCs w:val="20"/>
              </w:rPr>
            </w:pPr>
            <w:bookmarkStart w:id="0" w:name="_GoBack"/>
            <w:bookmarkEnd w:id="0"/>
          </w:p>
          <w:p w:rsidR="00742904" w:rsidRDefault="00742904" w:rsidP="005B12C7">
            <w:pPr>
              <w:rPr>
                <w:rFonts w:ascii="Arial" w:hAnsi="Arial" w:cs="Arial"/>
                <w:sz w:val="20"/>
                <w:szCs w:val="20"/>
              </w:rPr>
            </w:pPr>
          </w:p>
          <w:p w:rsidR="00742904" w:rsidRDefault="00742904" w:rsidP="005B12C7">
            <w:pPr>
              <w:rPr>
                <w:rFonts w:ascii="Arial" w:hAnsi="Arial" w:cs="Arial"/>
                <w:sz w:val="20"/>
                <w:szCs w:val="20"/>
              </w:rPr>
            </w:pPr>
          </w:p>
          <w:p w:rsidR="00742904" w:rsidRDefault="00742904" w:rsidP="005B12C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5B12C7" w:rsidRPr="005B12C7" w:rsidRDefault="005B12C7">
      <w:pPr>
        <w:rPr>
          <w:rFonts w:ascii="Arial" w:hAnsi="Arial" w:cs="Arial"/>
          <w:sz w:val="20"/>
          <w:szCs w:val="20"/>
        </w:rPr>
      </w:pPr>
    </w:p>
    <w:sectPr w:rsidR="005B12C7" w:rsidRPr="005B12C7" w:rsidSect="00F02FF5">
      <w:pgSz w:w="11906" w:h="16838" w:code="9"/>
      <w:pgMar w:top="1134" w:right="1134" w:bottom="1134" w:left="1134" w:header="851" w:footer="851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2MTU2MjEzMDYzMjRV0lEKTi0uzszPAykwrAUAQFG5LSwAAAA="/>
  </w:docVars>
  <w:rsids>
    <w:rsidRoot w:val="005B12C7"/>
    <w:rsid w:val="00117189"/>
    <w:rsid w:val="00251012"/>
    <w:rsid w:val="002D2894"/>
    <w:rsid w:val="00397AB1"/>
    <w:rsid w:val="004639BF"/>
    <w:rsid w:val="005B12C7"/>
    <w:rsid w:val="0065528D"/>
    <w:rsid w:val="00717B7C"/>
    <w:rsid w:val="00742904"/>
    <w:rsid w:val="00F02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ABCBC7D"/>
  <w15:chartTrackingRefBased/>
  <w15:docId w15:val="{FEDB87D0-52E9-4831-BC3C-A1F8EEDF1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Programa">
    <w:name w:val="Programa"/>
    <w:basedOn w:val="Normal"/>
    <w:qFormat/>
    <w:rsid w:val="002D2894"/>
    <w:pPr>
      <w:shd w:val="clear" w:color="auto" w:fill="FFFFFF"/>
      <w:jc w:val="both"/>
    </w:pPr>
    <w:rPr>
      <w:rFonts w:ascii="Courier New" w:eastAsia="Times New Roman" w:hAnsi="Courier New"/>
      <w:color w:val="565353"/>
      <w:sz w:val="18"/>
      <w:lang w:eastAsia="pt-BR"/>
    </w:rPr>
  </w:style>
  <w:style w:type="table" w:styleId="Tabelacomgrade">
    <w:name w:val="Table Grid"/>
    <w:basedOn w:val="Tabelanormal"/>
    <w:uiPriority w:val="39"/>
    <w:rsid w:val="005B12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2</Pages>
  <Words>169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Shigue</dc:creator>
  <cp:keywords/>
  <dc:description/>
  <cp:lastModifiedBy>Carlos Shigue</cp:lastModifiedBy>
  <cp:revision>5</cp:revision>
  <dcterms:created xsi:type="dcterms:W3CDTF">2019-05-03T08:22:00Z</dcterms:created>
  <dcterms:modified xsi:type="dcterms:W3CDTF">2019-05-03T10:39:00Z</dcterms:modified>
</cp:coreProperties>
</file>